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96179" w:rsidRDefault="00496179" w:rsidP="00E13822">
      <w:pPr>
        <w:jc w:val="center"/>
        <w:rPr>
          <w:b/>
        </w:rPr>
      </w:pPr>
      <w:r>
        <w:rPr>
          <w:b/>
        </w:rPr>
        <w:t>IAB</w:t>
      </w:r>
      <w:r w:rsidR="00A5709C">
        <w:rPr>
          <w:b/>
        </w:rPr>
        <w:t>206</w:t>
      </w:r>
      <w:r>
        <w:rPr>
          <w:b/>
        </w:rPr>
        <w:t xml:space="preserve"> </w:t>
      </w:r>
      <w:r w:rsidR="00A5709C">
        <w:rPr>
          <w:b/>
        </w:rPr>
        <w:t>Assessment</w:t>
      </w:r>
      <w:r>
        <w:rPr>
          <w:b/>
        </w:rPr>
        <w:t xml:space="preserve"> </w:t>
      </w:r>
      <w:r w:rsidR="00081248">
        <w:rPr>
          <w:b/>
        </w:rPr>
        <w:t>2</w:t>
      </w:r>
    </w:p>
    <w:p w:rsidR="00E13822" w:rsidRDefault="00E13822" w:rsidP="00E13822">
      <w:pPr>
        <w:jc w:val="center"/>
        <w:rPr>
          <w:b/>
        </w:rPr>
      </w:pPr>
      <w:r w:rsidRPr="00E13822">
        <w:rPr>
          <w:b/>
        </w:rPr>
        <w:t>Peer Evaluation Form for Group Work</w:t>
      </w:r>
    </w:p>
    <w:p w:rsidR="00E13822" w:rsidRDefault="00E13822" w:rsidP="00E13822"/>
    <w:p w:rsidR="00E13822" w:rsidRPr="00063916" w:rsidRDefault="00E13822" w:rsidP="00E13822">
      <w:pPr>
        <w:rPr>
          <w:b/>
        </w:rPr>
      </w:pPr>
      <w:r>
        <w:t>Write the name</w:t>
      </w:r>
      <w:r w:rsidR="00FC045B">
        <w:t xml:space="preserve"> and student number</w:t>
      </w:r>
      <w:r>
        <w:t xml:space="preserve"> of each of your group members in a separate column. For each person, indicate the extent to which you</w:t>
      </w:r>
      <w:r w:rsidR="00FC045B">
        <w:t>r team</w:t>
      </w:r>
      <w:r>
        <w:t xml:space="preserve"> agree</w:t>
      </w:r>
      <w:r w:rsidR="00FC045B">
        <w:t>s</w:t>
      </w:r>
      <w:r>
        <w:t xml:space="preserve"> with the statement on the left (</w:t>
      </w:r>
      <w:r w:rsidR="00F06617" w:rsidRPr="00204F46">
        <w:rPr>
          <w:b/>
        </w:rPr>
        <w:t>SA - S</w:t>
      </w:r>
      <w:r w:rsidRPr="00204F46">
        <w:rPr>
          <w:b/>
        </w:rPr>
        <w:t xml:space="preserve">trongly disagree; </w:t>
      </w:r>
      <w:r w:rsidR="00F06617" w:rsidRPr="00204F46">
        <w:rPr>
          <w:b/>
        </w:rPr>
        <w:t xml:space="preserve">D </w:t>
      </w:r>
      <w:r w:rsidRPr="00204F46">
        <w:rPr>
          <w:b/>
        </w:rPr>
        <w:t xml:space="preserve">=disagree; </w:t>
      </w:r>
      <w:r w:rsidR="00F06617" w:rsidRPr="00204F46">
        <w:rPr>
          <w:b/>
        </w:rPr>
        <w:t>A</w:t>
      </w:r>
      <w:r w:rsidRPr="00204F46">
        <w:rPr>
          <w:b/>
        </w:rPr>
        <w:t>=agree</w:t>
      </w:r>
      <w:proofErr w:type="gramStart"/>
      <w:r w:rsidRPr="00204F46">
        <w:rPr>
          <w:b/>
        </w:rPr>
        <w:t xml:space="preserve">; </w:t>
      </w:r>
      <w:r w:rsidR="00F06617" w:rsidRPr="00204F46">
        <w:rPr>
          <w:b/>
        </w:rPr>
        <w:t xml:space="preserve"> SA</w:t>
      </w:r>
      <w:proofErr w:type="gramEnd"/>
      <w:r w:rsidRPr="00204F46">
        <w:rPr>
          <w:b/>
        </w:rPr>
        <w:t>=strongly agree</w:t>
      </w:r>
      <w:r w:rsidRPr="00F06617">
        <w:t>).</w:t>
      </w:r>
      <w:r w:rsidRPr="00063916">
        <w:rPr>
          <w:b/>
        </w:rPr>
        <w:t xml:space="preserve"> </w:t>
      </w:r>
      <w:r w:rsidR="00FC045B" w:rsidRPr="00063916">
        <w:rPr>
          <w:b/>
        </w:rPr>
        <w:t xml:space="preserve"> </w:t>
      </w:r>
    </w:p>
    <w:p w:rsidR="00FC045B" w:rsidRPr="00063916" w:rsidRDefault="00FC045B" w:rsidP="00E13822">
      <w:pPr>
        <w:rPr>
          <w:b/>
        </w:rPr>
      </w:pPr>
    </w:p>
    <w:tbl>
      <w:tblPr>
        <w:tblStyle w:val="TableGrid"/>
        <w:tblW w:w="11088" w:type="dxa"/>
        <w:tblLook w:val="00A0" w:firstRow="1" w:lastRow="0" w:firstColumn="1" w:lastColumn="0" w:noHBand="0" w:noVBand="0"/>
      </w:tblPr>
      <w:tblGrid>
        <w:gridCol w:w="3798"/>
        <w:gridCol w:w="3870"/>
        <w:gridCol w:w="3420"/>
      </w:tblGrid>
      <w:tr w:rsidR="00E748BE" w:rsidRPr="00063916" w:rsidTr="000925D5">
        <w:tc>
          <w:tcPr>
            <w:tcW w:w="3798" w:type="dxa"/>
          </w:tcPr>
          <w:p w:rsidR="00E748BE" w:rsidRPr="00063916" w:rsidRDefault="00E748BE" w:rsidP="00A5709C">
            <w:pPr>
              <w:rPr>
                <w:b/>
              </w:rPr>
            </w:pPr>
            <w:r w:rsidRPr="00063916">
              <w:rPr>
                <w:b/>
              </w:rPr>
              <w:t>Evaluation Criteria</w:t>
            </w:r>
          </w:p>
        </w:tc>
        <w:tc>
          <w:tcPr>
            <w:tcW w:w="3870" w:type="dxa"/>
          </w:tcPr>
          <w:p w:rsidR="00E748BE" w:rsidRPr="00063916" w:rsidRDefault="00E748BE" w:rsidP="00A5709C">
            <w:pPr>
              <w:rPr>
                <w:b/>
              </w:rPr>
            </w:pPr>
            <w:r w:rsidRPr="00063916">
              <w:rPr>
                <w:b/>
              </w:rPr>
              <w:t>Group member:</w:t>
            </w:r>
          </w:p>
          <w:p w:rsidR="00E748BE" w:rsidRPr="00063916" w:rsidRDefault="00E748BE" w:rsidP="00A5709C">
            <w:pPr>
              <w:rPr>
                <w:b/>
              </w:rPr>
            </w:pPr>
            <w:r>
              <w:rPr>
                <w:b/>
              </w:rPr>
              <w:t>Quoc Huy Nguyen – n10289020</w:t>
            </w:r>
          </w:p>
          <w:p w:rsidR="00E748BE" w:rsidRPr="00063916" w:rsidRDefault="00E748BE" w:rsidP="00A5709C">
            <w:pPr>
              <w:rPr>
                <w:b/>
              </w:rPr>
            </w:pPr>
          </w:p>
          <w:p w:rsidR="00E748BE" w:rsidRPr="00063916" w:rsidRDefault="00E748BE" w:rsidP="00A5709C">
            <w:pPr>
              <w:rPr>
                <w:b/>
              </w:rPr>
            </w:pPr>
          </w:p>
          <w:p w:rsidR="00E748BE" w:rsidRPr="00063916" w:rsidRDefault="00E748BE" w:rsidP="00A5709C">
            <w:pPr>
              <w:rPr>
                <w:b/>
              </w:rPr>
            </w:pPr>
          </w:p>
        </w:tc>
        <w:tc>
          <w:tcPr>
            <w:tcW w:w="3420" w:type="dxa"/>
          </w:tcPr>
          <w:p w:rsidR="00E748BE" w:rsidRPr="00063916" w:rsidRDefault="00E748BE" w:rsidP="00A5709C">
            <w:pPr>
              <w:rPr>
                <w:b/>
              </w:rPr>
            </w:pPr>
            <w:r w:rsidRPr="00063916">
              <w:rPr>
                <w:b/>
              </w:rPr>
              <w:t>Group member:</w:t>
            </w:r>
          </w:p>
          <w:p w:rsidR="00E748BE" w:rsidRPr="00E748BE" w:rsidRDefault="000925D5" w:rsidP="000925D5">
            <w:pPr>
              <w:rPr>
                <w:b/>
              </w:rPr>
            </w:pPr>
            <w:r>
              <w:rPr>
                <w:b/>
              </w:rPr>
              <w:t xml:space="preserve">Do Viet Hoang - </w:t>
            </w:r>
            <w:r w:rsidR="00E748BE" w:rsidRPr="00E748BE">
              <w:rPr>
                <w:b/>
              </w:rPr>
              <w:t>n10329935</w:t>
            </w:r>
          </w:p>
        </w:tc>
        <w:bookmarkStart w:id="0" w:name="_GoBack"/>
        <w:bookmarkEnd w:id="0"/>
      </w:tr>
      <w:tr w:rsidR="00E748BE" w:rsidTr="000925D5">
        <w:trPr>
          <w:trHeight w:val="858"/>
        </w:trPr>
        <w:tc>
          <w:tcPr>
            <w:tcW w:w="3798" w:type="dxa"/>
          </w:tcPr>
          <w:p w:rsidR="00E748BE" w:rsidRDefault="00E748BE" w:rsidP="00A5709C">
            <w:r>
              <w:t>Attends group meetings and contributes meaningfully to group discussions.</w:t>
            </w:r>
          </w:p>
          <w:p w:rsidR="00E748BE" w:rsidRDefault="00E748BE" w:rsidP="00A5709C"/>
        </w:tc>
        <w:tc>
          <w:tcPr>
            <w:tcW w:w="3870" w:type="dxa"/>
          </w:tcPr>
          <w:p w:rsidR="00E748BE" w:rsidRDefault="00E748BE" w:rsidP="00524408">
            <w:pPr>
              <w:jc w:val="center"/>
            </w:pPr>
            <w:r>
              <w:t>SA</w:t>
            </w:r>
          </w:p>
        </w:tc>
        <w:tc>
          <w:tcPr>
            <w:tcW w:w="3420" w:type="dxa"/>
          </w:tcPr>
          <w:p w:rsidR="00E748BE" w:rsidRDefault="00E748BE" w:rsidP="00A5709C">
            <w:pPr>
              <w:jc w:val="center"/>
            </w:pPr>
            <w:r>
              <w:t>SA</w:t>
            </w:r>
          </w:p>
        </w:tc>
      </w:tr>
      <w:tr w:rsidR="00E748BE" w:rsidTr="000925D5">
        <w:tc>
          <w:tcPr>
            <w:tcW w:w="3798" w:type="dxa"/>
          </w:tcPr>
          <w:p w:rsidR="00E748BE" w:rsidRDefault="00E748BE" w:rsidP="00A5709C">
            <w:r>
              <w:t>Completes assigned tasks on time.</w:t>
            </w:r>
          </w:p>
          <w:p w:rsidR="00E748BE" w:rsidRDefault="00E748BE" w:rsidP="00A5709C"/>
        </w:tc>
        <w:tc>
          <w:tcPr>
            <w:tcW w:w="3870" w:type="dxa"/>
          </w:tcPr>
          <w:p w:rsidR="00E748BE" w:rsidRDefault="00E748BE" w:rsidP="00A5709C">
            <w:pPr>
              <w:jc w:val="center"/>
            </w:pPr>
            <w:r>
              <w:t xml:space="preserve">SA </w:t>
            </w:r>
          </w:p>
        </w:tc>
        <w:tc>
          <w:tcPr>
            <w:tcW w:w="3420" w:type="dxa"/>
          </w:tcPr>
          <w:p w:rsidR="00E748BE" w:rsidRDefault="00E748BE" w:rsidP="00A5709C">
            <w:pPr>
              <w:jc w:val="center"/>
            </w:pPr>
            <w:r>
              <w:t>SA</w:t>
            </w:r>
          </w:p>
        </w:tc>
      </w:tr>
      <w:tr w:rsidR="00E748BE" w:rsidTr="000925D5">
        <w:tc>
          <w:tcPr>
            <w:tcW w:w="3798" w:type="dxa"/>
          </w:tcPr>
          <w:p w:rsidR="00E748BE" w:rsidRDefault="00E748BE" w:rsidP="00A5709C">
            <w:r>
              <w:t>Prepares high-quality work.</w:t>
            </w:r>
          </w:p>
          <w:p w:rsidR="00E748BE" w:rsidRDefault="00E748BE" w:rsidP="00A5709C"/>
        </w:tc>
        <w:tc>
          <w:tcPr>
            <w:tcW w:w="3870" w:type="dxa"/>
          </w:tcPr>
          <w:p w:rsidR="00E748BE" w:rsidRDefault="00E748BE" w:rsidP="00A5709C">
            <w:pPr>
              <w:jc w:val="center"/>
            </w:pPr>
            <w:r>
              <w:t>SA</w:t>
            </w:r>
          </w:p>
        </w:tc>
        <w:tc>
          <w:tcPr>
            <w:tcW w:w="3420" w:type="dxa"/>
          </w:tcPr>
          <w:p w:rsidR="00E748BE" w:rsidRDefault="00E748BE" w:rsidP="00A5709C">
            <w:pPr>
              <w:jc w:val="center"/>
            </w:pPr>
            <w:r>
              <w:t>SA</w:t>
            </w:r>
          </w:p>
        </w:tc>
      </w:tr>
      <w:tr w:rsidR="00E748BE" w:rsidTr="000925D5">
        <w:tc>
          <w:tcPr>
            <w:tcW w:w="3798" w:type="dxa"/>
          </w:tcPr>
          <w:p w:rsidR="00E748BE" w:rsidRDefault="00E748BE" w:rsidP="00A5709C">
            <w:r>
              <w:t>Demonstrates a cooperative and supportive attitude.</w:t>
            </w:r>
          </w:p>
          <w:p w:rsidR="00E748BE" w:rsidRDefault="00E748BE" w:rsidP="00A5709C"/>
        </w:tc>
        <w:tc>
          <w:tcPr>
            <w:tcW w:w="3870" w:type="dxa"/>
          </w:tcPr>
          <w:p w:rsidR="00E748BE" w:rsidRDefault="00E748BE" w:rsidP="00A5709C">
            <w:pPr>
              <w:jc w:val="center"/>
            </w:pPr>
            <w:r>
              <w:t>SA</w:t>
            </w:r>
          </w:p>
        </w:tc>
        <w:tc>
          <w:tcPr>
            <w:tcW w:w="3420" w:type="dxa"/>
          </w:tcPr>
          <w:p w:rsidR="00E748BE" w:rsidRDefault="00E748BE" w:rsidP="00A5709C">
            <w:pPr>
              <w:jc w:val="center"/>
            </w:pPr>
            <w:r>
              <w:t>SA</w:t>
            </w:r>
          </w:p>
        </w:tc>
      </w:tr>
      <w:tr w:rsidR="00E748BE" w:rsidTr="000925D5">
        <w:tc>
          <w:tcPr>
            <w:tcW w:w="3798" w:type="dxa"/>
          </w:tcPr>
          <w:p w:rsidR="00E748BE" w:rsidRDefault="00E748BE" w:rsidP="00A5709C">
            <w:r>
              <w:t>Contributes significantly to the success of the project.</w:t>
            </w:r>
          </w:p>
          <w:p w:rsidR="00E748BE" w:rsidRDefault="00E748BE" w:rsidP="00A5709C"/>
        </w:tc>
        <w:tc>
          <w:tcPr>
            <w:tcW w:w="3870" w:type="dxa"/>
            <w:tcBorders>
              <w:bottom w:val="single" w:sz="4" w:space="0" w:color="000000" w:themeColor="text1"/>
            </w:tcBorders>
          </w:tcPr>
          <w:p w:rsidR="00E748BE" w:rsidRDefault="00E748BE" w:rsidP="00A5709C">
            <w:pPr>
              <w:jc w:val="center"/>
            </w:pPr>
            <w:r>
              <w:t>SA</w:t>
            </w:r>
          </w:p>
        </w:tc>
        <w:tc>
          <w:tcPr>
            <w:tcW w:w="3420" w:type="dxa"/>
            <w:tcBorders>
              <w:bottom w:val="single" w:sz="4" w:space="0" w:color="000000" w:themeColor="text1"/>
            </w:tcBorders>
          </w:tcPr>
          <w:p w:rsidR="00E748BE" w:rsidRDefault="00E748BE" w:rsidP="00A5709C">
            <w:pPr>
              <w:jc w:val="center"/>
            </w:pPr>
            <w:r>
              <w:t>SA</w:t>
            </w:r>
          </w:p>
        </w:tc>
      </w:tr>
      <w:tr w:rsidR="00E748BE" w:rsidTr="000925D5">
        <w:tc>
          <w:tcPr>
            <w:tcW w:w="3798" w:type="dxa"/>
          </w:tcPr>
          <w:p w:rsidR="00E748BE" w:rsidRPr="00FC045B" w:rsidRDefault="00E748BE" w:rsidP="00A5709C">
            <w:pPr>
              <w:rPr>
                <w:b/>
              </w:rPr>
            </w:pPr>
            <w:r>
              <w:rPr>
                <w:b/>
              </w:rPr>
              <w:t>Based on these considerations, state a peer mark that each team member should receive out of 10.</w:t>
            </w:r>
          </w:p>
        </w:tc>
        <w:tc>
          <w:tcPr>
            <w:tcW w:w="3870" w:type="dxa"/>
            <w:shd w:val="pct12" w:color="auto" w:fill="auto"/>
          </w:tcPr>
          <w:p w:rsidR="00E748BE" w:rsidRDefault="00E748BE" w:rsidP="00A5709C">
            <w:pPr>
              <w:jc w:val="center"/>
            </w:pPr>
            <w:r>
              <w:t>10/10</w:t>
            </w:r>
          </w:p>
        </w:tc>
        <w:tc>
          <w:tcPr>
            <w:tcW w:w="3420" w:type="dxa"/>
            <w:shd w:val="pct12" w:color="auto" w:fill="auto"/>
          </w:tcPr>
          <w:p w:rsidR="00E748BE" w:rsidRDefault="00E748BE" w:rsidP="00A5709C">
            <w:pPr>
              <w:jc w:val="center"/>
            </w:pPr>
            <w:r>
              <w:t>10/10</w:t>
            </w:r>
          </w:p>
        </w:tc>
      </w:tr>
    </w:tbl>
    <w:p w:rsidR="00FC05E6" w:rsidRDefault="00FC05E6" w:rsidP="00FC05E6">
      <w:pPr>
        <w:jc w:val="right"/>
        <w:rPr>
          <w:sz w:val="20"/>
        </w:rPr>
      </w:pPr>
    </w:p>
    <w:p w:rsidR="00FC05E6" w:rsidRDefault="00FC05E6" w:rsidP="00FC05E6">
      <w:pPr>
        <w:jc w:val="right"/>
        <w:rPr>
          <w:sz w:val="20"/>
        </w:rPr>
      </w:pPr>
    </w:p>
    <w:p w:rsidR="002D17B9" w:rsidRDefault="00FC05E6" w:rsidP="00FC05E6">
      <w:pPr>
        <w:rPr>
          <w:sz w:val="20"/>
        </w:rPr>
      </w:pPr>
      <w:r w:rsidRPr="00FC05E6">
        <w:rPr>
          <w:sz w:val="20"/>
        </w:rPr>
        <w:t>Adapted from a peer evaluation form developed at Johns Hopkins University (October, 2006)</w:t>
      </w:r>
    </w:p>
    <w:p w:rsidR="00FC045B" w:rsidRPr="00FC05E6" w:rsidRDefault="00FC045B" w:rsidP="00FC05E6">
      <w:pPr>
        <w:rPr>
          <w:sz w:val="20"/>
        </w:rPr>
      </w:pPr>
      <w:r>
        <w:rPr>
          <w:sz w:val="20"/>
        </w:rPr>
        <w:t xml:space="preserve">Adapted from </w:t>
      </w:r>
      <w:r w:rsidRPr="00FC045B">
        <w:rPr>
          <w:sz w:val="20"/>
        </w:rPr>
        <w:t>https://www.cmu.edu/teaching/designteach/design/instructionalstrategies/groupprojects/tools/index.html</w:t>
      </w:r>
    </w:p>
    <w:sectPr w:rsidR="00FC045B" w:rsidRPr="00FC05E6" w:rsidSect="00FC045B">
      <w:pgSz w:w="15840" w:h="12240" w:orient="landscape"/>
      <w:pgMar w:top="720" w:right="720" w:bottom="720" w:left="72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537449F"/>
    <w:multiLevelType w:val="hybridMultilevel"/>
    <w:tmpl w:val="060EA8A0"/>
    <w:lvl w:ilvl="0" w:tplc="B116208C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61C670D"/>
    <w:multiLevelType w:val="hybridMultilevel"/>
    <w:tmpl w:val="E190FE7C"/>
    <w:lvl w:ilvl="0" w:tplc="5C6C1F4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F94049C"/>
    <w:multiLevelType w:val="hybridMultilevel"/>
    <w:tmpl w:val="12DE4822"/>
    <w:lvl w:ilvl="0" w:tplc="EA508FC6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zMTK2tDQ1MTS2NDFR0lEKTi0uzszPAykwNKgFABxYgkotAAAA"/>
  </w:docVars>
  <w:rsids>
    <w:rsidRoot w:val="00E13822"/>
    <w:rsid w:val="00063916"/>
    <w:rsid w:val="00081248"/>
    <w:rsid w:val="000925D5"/>
    <w:rsid w:val="00157948"/>
    <w:rsid w:val="001F26C6"/>
    <w:rsid w:val="00204F46"/>
    <w:rsid w:val="002D17B9"/>
    <w:rsid w:val="003E1F98"/>
    <w:rsid w:val="004737B9"/>
    <w:rsid w:val="00496179"/>
    <w:rsid w:val="004F74D9"/>
    <w:rsid w:val="00524408"/>
    <w:rsid w:val="00534FD6"/>
    <w:rsid w:val="00690FF8"/>
    <w:rsid w:val="006D174F"/>
    <w:rsid w:val="007F2CB2"/>
    <w:rsid w:val="00A5709C"/>
    <w:rsid w:val="00E13822"/>
    <w:rsid w:val="00E748BE"/>
    <w:rsid w:val="00F06617"/>
    <w:rsid w:val="00FC045B"/>
    <w:rsid w:val="00FC05E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5:docId w15:val="{953F5350-5E39-47C9-9620-F037692151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72853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13822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2D17B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51</Words>
  <Characters>86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berly Center</Company>
  <LinksUpToDate>false</LinksUpToDate>
  <CharactersWithSpaces>10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e norman</dc:creator>
  <cp:lastModifiedBy>Huy Nguyen</cp:lastModifiedBy>
  <cp:revision>7</cp:revision>
  <dcterms:created xsi:type="dcterms:W3CDTF">2019-08-05T01:41:00Z</dcterms:created>
  <dcterms:modified xsi:type="dcterms:W3CDTF">2019-09-13T04:14:00Z</dcterms:modified>
</cp:coreProperties>
</file>